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03573EB0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F864F6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5A8BCA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333119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8FFBC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0E9B6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29A2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C041B0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857A3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36627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4B6D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5943AC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0BBF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9604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12050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6C51D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BC2ED86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18DA781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F864F6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070*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6039223B" w:rsidR="00B27C66" w:rsidRDefault="00313CCD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 w:rsidRPr="00ED37DE">
        <w:rPr>
          <w:rFonts w:cs="Franklin Gothic Book"/>
        </w:rPr>
        <w:t xml:space="preserve"> </w:t>
      </w:r>
      <w:r w:rsidR="00B27C66" w:rsidRPr="005D72C0">
        <w:rPr>
          <w:rFonts w:cs="Franklin Gothic Book"/>
        </w:rPr>
        <w:t>PetroWise</w:t>
      </w:r>
      <w:r w:rsidR="00B27C66" w:rsidRPr="005D72C0">
        <w:rPr>
          <w:rFonts w:cs="Franklin Gothic Book"/>
          <w:vertAlign w:val="superscript"/>
        </w:rPr>
        <w:t>TM</w:t>
      </w:r>
      <w:r w:rsidR="00B27C66" w:rsidRPr="005D72C0">
        <w:rPr>
          <w:rFonts w:cs="Franklin Gothic Book"/>
        </w:rPr>
        <w:t xml:space="preserve"> </w:t>
      </w:r>
      <w:r w:rsidR="00B27C66">
        <w:rPr>
          <w:rFonts w:cs="Franklin Gothic Book"/>
        </w:rPr>
        <w:t>(</w:t>
      </w:r>
      <w:r w:rsidR="00B27C66" w:rsidRPr="005D72C0">
        <w:rPr>
          <w:rFonts w:cs="Franklin Gothic Book"/>
        </w:rPr>
        <w:t>Virtual Classroom</w:t>
      </w:r>
      <w:r w:rsidR="00B27C66">
        <w:rPr>
          <w:rFonts w:cs="Franklin Gothic Book"/>
        </w:rPr>
        <w:t>)</w:t>
      </w:r>
    </w:p>
    <w:p w14:paraId="0AE3213B" w14:textId="467E8835" w:rsidR="00263680" w:rsidRDefault="00263680" w:rsidP="00B27C66">
      <w:pPr>
        <w:pStyle w:val="BodyText"/>
        <w:spacing w:line="172" w:lineRule="exact"/>
        <w:ind w:left="0"/>
        <w:rPr>
          <w:rFonts w:cs="Franklin Gothic Book"/>
        </w:rPr>
      </w:pPr>
    </w:p>
    <w:p w14:paraId="4674EF61" w14:textId="73B38EDB" w:rsidR="00263680" w:rsidRDefault="00263680" w:rsidP="00263680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F864F6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313CCD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B27C66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B27C66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B27C66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313CCD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9B82E3" w14:textId="5E84B6C2" w:rsidR="005C431A" w:rsidRDefault="00313CCD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78688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45D6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>Feb. 1-2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EDFFC38" w14:textId="4A70E5A7" w:rsidR="005C431A" w:rsidRDefault="00313CCD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8811442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il 5-6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35EDFB0E" w14:textId="3B83150A" w:rsidR="00F864F6" w:rsidRDefault="00F864F6" w:rsidP="00F864F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251270713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. 2-3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46FED5F0" w14:textId="77777777" w:rsidR="005C431A" w:rsidRDefault="005C43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0B9BBEA" w14:textId="77777777" w:rsidR="00263680" w:rsidRDefault="00263680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5F6DB8EA" w14:textId="67B1034F" w:rsidR="00F426BA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 </w:t>
      </w: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021FF7B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63531149" w14:textId="04CB0440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6EBFD9" w14:textId="62C2D54D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77DD358" w14:textId="77777777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D6092C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A84590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FECADA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6F2C4BB4" w14:textId="53B11281" w:rsidR="00263680" w:rsidRDefault="005C3A0B" w:rsidP="00263680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bookmarkStart w:id="2" w:name="_Hlk485717755"/>
      <w:r w:rsidR="00263680" w:rsidRPr="00263680">
        <w:t xml:space="preserve"> </w:t>
      </w:r>
      <w:r w:rsidR="00263680">
        <w:t xml:space="preserve">CVD: </w:t>
      </w:r>
      <w:sdt>
        <w:sdtPr>
          <w:id w:val="-1830752741"/>
          <w:placeholder>
            <w:docPart w:val="BA02C7C0DB184797ACFFBCA45B3E61C8"/>
          </w:placeholder>
          <w:showingPlcHdr/>
          <w:text/>
        </w:sdtPr>
        <w:sdtEndPr/>
        <w:sdtContent>
          <w:r w:rsidR="00263680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72F362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616060C1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84E54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468D958F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42A6F6A5" w:rsidR="006E486D" w:rsidRPr="00DA663F" w:rsidRDefault="00263680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FAC56" w14:textId="77777777" w:rsidR="00313CCD" w:rsidRDefault="00313CCD" w:rsidP="008F7DBA">
      <w:r>
        <w:separator/>
      </w:r>
    </w:p>
  </w:endnote>
  <w:endnote w:type="continuationSeparator" w:id="0">
    <w:p w14:paraId="43E26AE5" w14:textId="77777777" w:rsidR="00313CCD" w:rsidRDefault="00313CC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E8DA0" w14:textId="77777777" w:rsidR="00313CCD" w:rsidRDefault="00313CCD" w:rsidP="008F7DBA">
      <w:r>
        <w:separator/>
      </w:r>
    </w:p>
  </w:footnote>
  <w:footnote w:type="continuationSeparator" w:id="0">
    <w:p w14:paraId="5F2A4C5B" w14:textId="77777777" w:rsidR="00313CCD" w:rsidRDefault="00313CC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HdaiXuWhIz8zA+BpPQxc45dPU5JForGawIadwZ8ZKhKQb5ezVj3Sws9Q81H652blLey06kHZ1obBEsZdZFppw==" w:salt="3EdcYwdl5de9GLVgQO/aJ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253C2F"/>
    <w:rsid w:val="00255657"/>
    <w:rsid w:val="0026293F"/>
    <w:rsid w:val="00263680"/>
    <w:rsid w:val="0027314F"/>
    <w:rsid w:val="00281223"/>
    <w:rsid w:val="002A692E"/>
    <w:rsid w:val="002D2B0E"/>
    <w:rsid w:val="003078F9"/>
    <w:rsid w:val="00313CCD"/>
    <w:rsid w:val="003420F5"/>
    <w:rsid w:val="0035283F"/>
    <w:rsid w:val="00384E54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610F5"/>
    <w:rsid w:val="005C2AEE"/>
    <w:rsid w:val="005C3A0B"/>
    <w:rsid w:val="005C431A"/>
    <w:rsid w:val="005C6715"/>
    <w:rsid w:val="005D6FEC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62F7D"/>
    <w:rsid w:val="00865EB4"/>
    <w:rsid w:val="0088279E"/>
    <w:rsid w:val="008A0B82"/>
    <w:rsid w:val="008C6B32"/>
    <w:rsid w:val="008E43AD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3979"/>
    <w:rsid w:val="00A75115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6556F"/>
    <w:rsid w:val="00C8775C"/>
    <w:rsid w:val="00CA2BA3"/>
    <w:rsid w:val="00CC0116"/>
    <w:rsid w:val="00CC24F4"/>
    <w:rsid w:val="00CD5E58"/>
    <w:rsid w:val="00CE56C0"/>
    <w:rsid w:val="00D237AA"/>
    <w:rsid w:val="00D408CC"/>
    <w:rsid w:val="00D45D6B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C06ED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864F6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26368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A02C7C0DB184797ACFFBCA45B3E6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D2828-6B9D-47BD-B79C-EE6AB4BA6665}"/>
      </w:docPartPr>
      <w:docPartBody>
        <w:p w:rsidR="00AC6FA3" w:rsidRDefault="00445183" w:rsidP="00445183">
          <w:pPr>
            <w:pStyle w:val="BA02C7C0DB184797ACFFBCA45B3E61C8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45183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B7765"/>
    <w:rsid w:val="006F4B8D"/>
    <w:rsid w:val="007819BD"/>
    <w:rsid w:val="007D0916"/>
    <w:rsid w:val="007E3653"/>
    <w:rsid w:val="00876688"/>
    <w:rsid w:val="0098495C"/>
    <w:rsid w:val="009E1D42"/>
    <w:rsid w:val="00A753FF"/>
    <w:rsid w:val="00AC6FA3"/>
    <w:rsid w:val="00B72EBA"/>
    <w:rsid w:val="00BC3D74"/>
    <w:rsid w:val="00BF3EDA"/>
    <w:rsid w:val="00BF585E"/>
    <w:rsid w:val="00C04B22"/>
    <w:rsid w:val="00C46B9C"/>
    <w:rsid w:val="00C867E2"/>
    <w:rsid w:val="00C9086E"/>
    <w:rsid w:val="00CE15B2"/>
    <w:rsid w:val="00D36312"/>
    <w:rsid w:val="00D46C38"/>
    <w:rsid w:val="00D97286"/>
    <w:rsid w:val="00E5321A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A02C7C0DB184797ACFFBCA45B3E61C8">
    <w:name w:val="BA02C7C0DB184797ACFFBCA45B3E61C8"/>
    <w:rsid w:val="004451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7DDF2-FA39-4158-839C-1F618A846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9</cp:revision>
  <dcterms:created xsi:type="dcterms:W3CDTF">2016-07-15T13:50:00Z</dcterms:created>
  <dcterms:modified xsi:type="dcterms:W3CDTF">2017-11-1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